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trice</w:t>
      </w:r>
      <w:r>
        <w:t xml:space="preserve"> </w:t>
      </w:r>
      <w:r>
        <w:t xml:space="preserve">de</w:t>
      </w:r>
      <w:r>
        <w:t xml:space="preserve"> </w:t>
      </w:r>
      <w:r>
        <w:t xml:space="preserve">responsabilité</w:t>
      </w:r>
      <w:r>
        <w:t xml:space="preserve"> </w:t>
      </w:r>
      <w:r>
        <w:t xml:space="preserve">IaaS</w:t>
      </w:r>
      <w:r>
        <w:t xml:space="preserve"> </w:t>
      </w:r>
      <w:r>
        <w:t xml:space="preserve">-</w:t>
      </w:r>
      <w:r>
        <w:t xml:space="preserve"> </w:t>
      </w:r>
      <w:r>
        <w:t xml:space="preserve">Stockage</w:t>
      </w:r>
      <w:r>
        <w:t xml:space="preserve"> </w:t>
      </w:r>
      <w:r>
        <w:t xml:space="preserve">Objet</w:t>
      </w:r>
      <w:r>
        <w:t xml:space="preserve"> </w:t>
      </w:r>
      <w:r>
        <w:t xml:space="preserve">S3</w:t>
      </w:r>
    </w:p>
    <w:p>
      <w:pPr>
        <w:pStyle w:val="FirstParagraph"/>
      </w:pPr>
      <w:r>
        <w:t xml:space="preserve">Voici le RACI du partage de responsabilité entre le client et Cloud Temple pour l’usage de la plateforme de Stockage Objets S3 Cloud Temple.</w:t>
      </w:r>
    </w:p>
    <w:bookmarkStart w:id="20" w:name="définition-des-différents-rôles"/>
    <w:p>
      <w:pPr>
        <w:pStyle w:val="Heading2"/>
      </w:pPr>
      <w:r>
        <w:t xml:space="preserve">Définition des différents rôles</w:t>
      </w:r>
    </w:p>
    <w:p>
      <w:pPr>
        <w:pStyle w:val="FirstParagraph"/>
      </w:pPr>
      <w:r>
        <w:t xml:space="preserve">Nous rappelons ici les différents rôle du RACI 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ô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R) Réali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R__éalise le process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A) Approu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A__pprouve la réalisation du process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) Consul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C__onsulté pendant le process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) Informé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I__nformé des résultats du processus</w:t>
            </w:r>
          </w:p>
        </w:tc>
      </w:tr>
    </w:tbl>
    <w:bookmarkEnd w:id="20"/>
    <w:bookmarkStart w:id="21" w:name="définir-votre-besoin"/>
    <w:p>
      <w:pPr>
        <w:pStyle w:val="Heading2"/>
      </w:pPr>
      <w:r>
        <w:t xml:space="preserve">Définir votre besoi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696"/>
        <w:gridCol w:w="903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Activité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ôle Cli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ôle Cloud Temp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ider que le produit Stockage Objet S3 est conforme au besoin de l’applic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uscrire au service avec les informations nécessair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</w:t>
            </w:r>
          </w:p>
        </w:tc>
      </w:tr>
    </w:tbl>
    <w:bookmarkEnd w:id="21"/>
    <w:bookmarkStart w:id="22" w:name="mettre-en-oeuvre-le-service"/>
    <w:p>
      <w:pPr>
        <w:pStyle w:val="Heading2"/>
      </w:pPr>
      <w:r>
        <w:t xml:space="preserve">Mettre en oeuvre le servic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735"/>
        <w:gridCol w:w="887"/>
        <w:gridCol w:w="129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Activité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ôle Cli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ôle Cloud Temp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surer le maintien en condition opérationnelle de la plateforme Stockage Objet S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surer le maintien en condition de sécurité de la plateforme Stockage Objet S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éer les objet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éer les clefs d’accès et affecter les droits associé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2"/>
    <w:bookmarkStart w:id="23" w:name="opérations-récurrentes"/>
    <w:p>
      <w:pPr>
        <w:pStyle w:val="Heading2"/>
      </w:pPr>
      <w:r>
        <w:t xml:space="preserve">Opérations récurrent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735"/>
        <w:gridCol w:w="887"/>
        <w:gridCol w:w="129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Activité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ôle Cli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ôle Cloud Temp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surer le maintien en condition opérationnelle de la plateforme Stockage Objet S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surer le maintien en condition de sécurité de la plateforme Stockage Objet S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surer l’accessibilité du service Stockage Objet S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erver et mettre à disposition les journaux de la plateforme Stockage Objet S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perviser le bon fonctionnement de la plateforme Stockage Objet S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ivre le cycle de vie des objet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ivre le cycle de vie des droits sur les objet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érer la sécurité logique des objet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érer les incidents sur le service Stockage objets S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érer les problèmes sur le service Stockage objets S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érer la capacité sur le service Stockage objets S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érer les évolutions sur le service Stockage objets S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A</w:t>
            </w:r>
          </w:p>
        </w:tc>
      </w:tr>
    </w:tbl>
    <w:bookmarkEnd w:id="23"/>
    <w:bookmarkStart w:id="24" w:name="gestion-du-chiffrement"/>
    <w:p>
      <w:pPr>
        <w:pStyle w:val="Heading2"/>
      </w:pPr>
      <w:r>
        <w:t xml:space="preserve">Gestion du chiffremen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842"/>
        <w:gridCol w:w="843"/>
        <w:gridCol w:w="123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Activité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ôle Cli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ôle Cloud Temp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érer le chiffrement des données avant déploiement sur le service Stockage Objet S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érer le chiffrement sur l’espace de stockage alloué par le service Stockage objet S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</w:t>
            </w:r>
          </w:p>
        </w:tc>
      </w:tr>
    </w:tbl>
    <w:bookmarkEnd w:id="24"/>
    <w:bookmarkStart w:id="25" w:name="continuité-dactivité"/>
    <w:p>
      <w:pPr>
        <w:pStyle w:val="Heading2"/>
      </w:pPr>
      <w:r>
        <w:t xml:space="preserve">Continuité d’activité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859"/>
        <w:gridCol w:w="837"/>
        <w:gridCol w:w="122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Activité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ôle Cli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ôle Cloud Temp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surer la continuité d’activité du service de stockage objets S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surer la sauvegarde des donné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éaliser des tests périodiques de restauration des donné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intenir le plan de continuité d’activité et de reprise d’activité pour les application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réversibilité"/>
    <w:p>
      <w:pPr>
        <w:pStyle w:val="Heading2"/>
      </w:pPr>
      <w:r>
        <w:t xml:space="preserve">Réversibilité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859"/>
        <w:gridCol w:w="837"/>
        <w:gridCol w:w="122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Activité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ôle Cli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ôle Cloud Temp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ttre en oeuvre le projet de réversibilité (planification, outils, méthodes, cibles,…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rter les données depuis le service de Stockage Objets S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pprimer les données sur le service de Stockage Objets S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étruite les supports de stockage en fin de vie ou en erreu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A</w:t>
            </w:r>
          </w:p>
        </w:tc>
      </w:tr>
    </w:tbl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rice de responsabilité IaaS - Stockage Objet S3</dc:title>
  <dc:creator/>
  <cp:keywords/>
  <dcterms:created xsi:type="dcterms:W3CDTF">2024-03-13T22:56:48Z</dcterms:created>
  <dcterms:modified xsi:type="dcterms:W3CDTF">2024-03-13T22:5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